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09414D">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09414D">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09414D">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09414D">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9414D">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9414D">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9414D">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9414D">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9414D">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9414D">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9414D">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9414D">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9414D">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9414D">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09414D">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9414D">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9414D">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9414D">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09414D">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9414D">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9414D">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09414D">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09414D">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09414D">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09414D">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9414D">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9414D">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9414D">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9414D">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9414D">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09414D">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09414D">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09414D">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09414D">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09414D">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9414D">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09414D">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09414D">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9414D">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9414D">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09414D">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09414D">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09414D">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09414D">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9414D">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9414D">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9414D">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9414D">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09414D">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09414D">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09414D">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09414D">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09414D">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9414D">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9414D">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09414D">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09414D">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09414D">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09414D">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09414D">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09414D">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09414D">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09414D">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9414D">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9414D">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09414D">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09414D">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09414D">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09414D">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09414D">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09414D">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09414D">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09414D">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9414D">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9414D">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09414D">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09414D">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09414D">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9414D">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09414D">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9414D">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09414D">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09414D">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09414D">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09414D">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09414D">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9414D">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09414D">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9414D">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09414D">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09414D">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09414D">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09414D">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09414D">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9414D">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9414D">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9414D">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A751C7" w:rsidRPr="00D618C3" w:rsidRDefault="00A751C7"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A751C7" w:rsidRPr="00D618C3" w:rsidRDefault="00A751C7"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Pr="00D618C3" w:rsidRDefault="00A751C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A751C7" w:rsidRPr="00D618C3" w:rsidRDefault="00A751C7">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A751C7" w:rsidRDefault="00A751C7"/>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A751C7" w:rsidRDefault="00A751C7"/>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A751C7" w:rsidRDefault="00A751C7"/>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2DEF7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32802C"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E6E98C"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7C3DC4"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6556C"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BB876D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4CFF8"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rsidP="00690DF8">
                            <w:pPr>
                              <w:rPr>
                                <w:sz w:val="48"/>
                              </w:rPr>
                            </w:pPr>
                            <w:r w:rsidRPr="00D618C3">
                              <w:rPr>
                                <w:sz w:val="48"/>
                              </w:rPr>
                              <w:t>A</w:t>
                            </w:r>
                          </w:p>
                          <w:p w:rsidR="00A751C7" w:rsidRDefault="00A751C7" w:rsidP="00690DF8">
                            <w:pPr>
                              <w:rPr>
                                <w:sz w:val="48"/>
                              </w:rPr>
                            </w:pPr>
                            <w:r>
                              <w:rPr>
                                <w:sz w:val="48"/>
                              </w:rPr>
                              <w:t>B</w:t>
                            </w:r>
                          </w:p>
                          <w:p w:rsidR="00A751C7" w:rsidRDefault="00A751C7" w:rsidP="00690DF8">
                            <w:pPr>
                              <w:rPr>
                                <w:sz w:val="48"/>
                              </w:rPr>
                            </w:pPr>
                            <w:r>
                              <w:rPr>
                                <w:sz w:val="48"/>
                              </w:rPr>
                              <w:t>C</w:t>
                            </w:r>
                          </w:p>
                          <w:p w:rsidR="00A751C7" w:rsidRDefault="00A751C7" w:rsidP="00690DF8">
                            <w:pPr>
                              <w:rPr>
                                <w:sz w:val="48"/>
                              </w:rPr>
                            </w:pPr>
                            <w:r>
                              <w:rPr>
                                <w:sz w:val="48"/>
                              </w:rPr>
                              <w:t>D</w:t>
                            </w:r>
                          </w:p>
                          <w:p w:rsidR="00A751C7" w:rsidRDefault="00A751C7" w:rsidP="00690DF8">
                            <w:pPr>
                              <w:rPr>
                                <w:sz w:val="48"/>
                              </w:rPr>
                            </w:pPr>
                            <w:r>
                              <w:rPr>
                                <w:sz w:val="48"/>
                              </w:rPr>
                              <w:t>E</w:t>
                            </w:r>
                          </w:p>
                          <w:p w:rsidR="00A751C7" w:rsidRDefault="00A751C7" w:rsidP="00690DF8">
                            <w:pPr>
                              <w:rPr>
                                <w:sz w:val="48"/>
                              </w:rPr>
                            </w:pPr>
                            <w:r>
                              <w:rPr>
                                <w:sz w:val="48"/>
                              </w:rPr>
                              <w:t>F</w:t>
                            </w:r>
                          </w:p>
                          <w:p w:rsidR="00A751C7" w:rsidRDefault="00A751C7" w:rsidP="00690DF8">
                            <w:pPr>
                              <w:rPr>
                                <w:sz w:val="48"/>
                              </w:rPr>
                            </w:pPr>
                          </w:p>
                          <w:p w:rsidR="00A751C7" w:rsidRPr="00D618C3" w:rsidRDefault="00A751C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A751C7" w:rsidRDefault="00A751C7" w:rsidP="00690DF8">
                      <w:pPr>
                        <w:rPr>
                          <w:sz w:val="48"/>
                        </w:rPr>
                      </w:pPr>
                      <w:r w:rsidRPr="00D618C3">
                        <w:rPr>
                          <w:sz w:val="48"/>
                        </w:rPr>
                        <w:t>A</w:t>
                      </w:r>
                    </w:p>
                    <w:p w:rsidR="00A751C7" w:rsidRDefault="00A751C7" w:rsidP="00690DF8">
                      <w:pPr>
                        <w:rPr>
                          <w:sz w:val="48"/>
                        </w:rPr>
                      </w:pPr>
                      <w:r>
                        <w:rPr>
                          <w:sz w:val="48"/>
                        </w:rPr>
                        <w:t>B</w:t>
                      </w:r>
                    </w:p>
                    <w:p w:rsidR="00A751C7" w:rsidRDefault="00A751C7" w:rsidP="00690DF8">
                      <w:pPr>
                        <w:rPr>
                          <w:sz w:val="48"/>
                        </w:rPr>
                      </w:pPr>
                      <w:r>
                        <w:rPr>
                          <w:sz w:val="48"/>
                        </w:rPr>
                        <w:t>C</w:t>
                      </w:r>
                    </w:p>
                    <w:p w:rsidR="00A751C7" w:rsidRDefault="00A751C7" w:rsidP="00690DF8">
                      <w:pPr>
                        <w:rPr>
                          <w:sz w:val="48"/>
                        </w:rPr>
                      </w:pPr>
                      <w:r>
                        <w:rPr>
                          <w:sz w:val="48"/>
                        </w:rPr>
                        <w:t>D</w:t>
                      </w:r>
                    </w:p>
                    <w:p w:rsidR="00A751C7" w:rsidRDefault="00A751C7" w:rsidP="00690DF8">
                      <w:pPr>
                        <w:rPr>
                          <w:sz w:val="48"/>
                        </w:rPr>
                      </w:pPr>
                      <w:r>
                        <w:rPr>
                          <w:sz w:val="48"/>
                        </w:rPr>
                        <w:t>E</w:t>
                      </w:r>
                    </w:p>
                    <w:p w:rsidR="00A751C7" w:rsidRDefault="00A751C7" w:rsidP="00690DF8">
                      <w:pPr>
                        <w:rPr>
                          <w:sz w:val="48"/>
                        </w:rPr>
                      </w:pPr>
                      <w:r>
                        <w:rPr>
                          <w:sz w:val="48"/>
                        </w:rPr>
                        <w:t>F</w:t>
                      </w:r>
                    </w:p>
                    <w:p w:rsidR="00A751C7" w:rsidRDefault="00A751C7" w:rsidP="00690DF8">
                      <w:pPr>
                        <w:rPr>
                          <w:sz w:val="48"/>
                        </w:rPr>
                      </w:pPr>
                    </w:p>
                    <w:p w:rsidR="00A751C7" w:rsidRPr="00D618C3" w:rsidRDefault="00A751C7"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94462E"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4EC811"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249677"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67D41C"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D98BC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7EA5A1"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9D80F5C"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686DD"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51C7" w:rsidRDefault="00A751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A751C7" w:rsidRDefault="00A751C7"/>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25EF5"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ja-JP"/>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9414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9414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9414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9414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9414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9414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ja-JP"/>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499" w:name="_Ref12265544"/>
      <w:r>
        <w:rPr>
          <w:lang w:val="en-US"/>
        </w:rPr>
        <w:t>Vertical-to-lateral transitions: t</w:t>
      </w:r>
      <w:r w:rsidR="003F0FB5">
        <w:rPr>
          <w:lang w:val="en-US"/>
        </w:rPr>
        <w:t>he gradation field</w:t>
      </w:r>
      <w:bookmarkEnd w:id="149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ja-JP"/>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ja-JP"/>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1"/>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09414D"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Pr="002C4596"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E59B5" w:rsidRDefault="006E59B5" w:rsidP="006E59B5">
      <w:pPr>
        <w:pStyle w:val="Ttulo3"/>
        <w:rPr>
          <w:lang w:val="en-US"/>
        </w:rPr>
      </w:pPr>
      <w:r>
        <w:rPr>
          <w:lang w:val="en-US"/>
        </w:rPr>
        <w:lastRenderedPageBreak/>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from </w:t>
      </w:r>
      <w:bookmarkStart w:id="1502" w:name="_GoBack"/>
      <w:bookmarkEnd w:id="1502"/>
      <w:r>
        <w:rPr>
          <w:lang w:val="en-US"/>
        </w:rPr>
        <w:t>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ja-JP"/>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ja-JP"/>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414D" w:rsidRDefault="0009414D" w:rsidP="003172BA">
      <w:pPr>
        <w:spacing w:after="0" w:line="240" w:lineRule="auto"/>
      </w:pPr>
      <w:r>
        <w:separator/>
      </w:r>
    </w:p>
  </w:endnote>
  <w:endnote w:type="continuationSeparator" w:id="0">
    <w:p w:rsidR="0009414D" w:rsidRDefault="0009414D" w:rsidP="003172BA">
      <w:pPr>
        <w:spacing w:after="0" w:line="240" w:lineRule="auto"/>
      </w:pPr>
      <w:r>
        <w:continuationSeparator/>
      </w:r>
    </w:p>
  </w:endnote>
  <w:endnote w:type="continuationNotice" w:id="1">
    <w:p w:rsidR="0009414D" w:rsidRDefault="000941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A751C7" w:rsidRDefault="00A751C7">
        <w:pPr>
          <w:pStyle w:val="Rodap"/>
          <w:jc w:val="center"/>
        </w:pPr>
        <w:r>
          <w:fldChar w:fldCharType="begin"/>
        </w:r>
        <w:r>
          <w:instrText>PAGE   \* MERGEFORMAT</w:instrText>
        </w:r>
        <w:r>
          <w:fldChar w:fldCharType="separate"/>
        </w:r>
        <w:r w:rsidR="00C21987">
          <w:rPr>
            <w:noProof/>
          </w:rPr>
          <w:t>140</w:t>
        </w:r>
        <w:r>
          <w:fldChar w:fldCharType="end"/>
        </w:r>
      </w:p>
    </w:sdtContent>
  </w:sdt>
  <w:p w:rsidR="00A751C7" w:rsidRDefault="00A751C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414D" w:rsidRDefault="0009414D" w:rsidP="003172BA">
      <w:pPr>
        <w:spacing w:after="0" w:line="240" w:lineRule="auto"/>
      </w:pPr>
      <w:r>
        <w:separator/>
      </w:r>
    </w:p>
  </w:footnote>
  <w:footnote w:type="continuationSeparator" w:id="0">
    <w:p w:rsidR="0009414D" w:rsidRDefault="0009414D" w:rsidP="003172BA">
      <w:pPr>
        <w:spacing w:after="0" w:line="240" w:lineRule="auto"/>
      </w:pPr>
      <w:r>
        <w:continuationSeparator/>
      </w:r>
    </w:p>
  </w:footnote>
  <w:footnote w:type="continuationNotice" w:id="1">
    <w:p w:rsidR="0009414D" w:rsidRDefault="0009414D">
      <w:pPr>
        <w:spacing w:after="0" w:line="240" w:lineRule="auto"/>
      </w:pPr>
    </w:p>
  </w:footnote>
  <w:footnote w:id="2">
    <w:p w:rsidR="00A751C7" w:rsidRPr="00EC3EA0" w:rsidRDefault="00A751C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751C7" w:rsidRPr="00C178AC" w:rsidRDefault="00A751C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751C7" w:rsidRPr="00C178AC" w:rsidRDefault="00A751C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A751C7" w:rsidRPr="00CB0484" w:rsidRDefault="00A751C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1C7" w:rsidRDefault="00A751C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3017"/>
    <w:rsid w:val="009946DD"/>
    <w:rsid w:val="00995078"/>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C33BF-9F19-44F3-A311-6A3E830BA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67</TotalTime>
  <Pages>154</Pages>
  <Words>48518</Words>
  <Characters>262003</Characters>
  <Application>Microsoft Office Word</Application>
  <DocSecurity>0</DocSecurity>
  <Lines>2183</Lines>
  <Paragraphs>6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9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27</cp:revision>
  <cp:lastPrinted>2018-09-19T22:42:00Z</cp:lastPrinted>
  <dcterms:created xsi:type="dcterms:W3CDTF">2016-07-19T11:12:00Z</dcterms:created>
  <dcterms:modified xsi:type="dcterms:W3CDTF">2019-06-25T14:59:00Z</dcterms:modified>
</cp:coreProperties>
</file>